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1FA473" w14:textId="77777777" w:rsidR="00746434" w:rsidRDefault="00746434" w:rsidP="00746434">
      <w:bookmarkStart w:id="0" w:name="_GoBack"/>
      <w:bookmarkEnd w:id="0"/>
      <w:r>
        <w:t>TECH ELITES</w:t>
      </w:r>
    </w:p>
    <w:p w14:paraId="38778D22" w14:textId="77777777" w:rsidR="00746434" w:rsidRDefault="00746434" w:rsidP="00746434"/>
    <w:p w14:paraId="07BC6881" w14:textId="4B5F9115" w:rsidR="00746434" w:rsidRDefault="00746434" w:rsidP="00746434">
      <w:r>
        <w:t>MEMBERS</w:t>
      </w:r>
    </w:p>
    <w:p w14:paraId="6201D2BC" w14:textId="77777777" w:rsidR="00746434" w:rsidRDefault="00746434" w:rsidP="00746434"/>
    <w:p w14:paraId="7AFE6723" w14:textId="60C9E954" w:rsidR="00746434" w:rsidRPr="003C0E65" w:rsidRDefault="00746434" w:rsidP="00746434">
      <w:pPr>
        <w:rPr>
          <w:b/>
        </w:rPr>
      </w:pPr>
      <w:r w:rsidRPr="003C0E65">
        <w:rPr>
          <w:b/>
        </w:rPr>
        <w:t>Jon Ar</w:t>
      </w:r>
      <w:r w:rsidR="00840ECA" w:rsidRPr="003C0E65">
        <w:rPr>
          <w:b/>
        </w:rPr>
        <w:t>a</w:t>
      </w:r>
    </w:p>
    <w:p w14:paraId="60394BDC" w14:textId="2C1EC14B" w:rsidR="00746434" w:rsidRDefault="00746434" w:rsidP="00746434">
      <w:r>
        <w:t>https://xirtaminteractive.github.io</w:t>
      </w:r>
    </w:p>
    <w:p w14:paraId="1B3A8072" w14:textId="77777777" w:rsidR="00746434" w:rsidRDefault="00746434" w:rsidP="00746434">
      <w:r>
        <w:t>Personality Test Results:</w:t>
      </w:r>
    </w:p>
    <w:p w14:paraId="76779273" w14:textId="27AE460A" w:rsidR="00746434" w:rsidRDefault="00746434" w:rsidP="00746434">
      <w:r>
        <w:t>Personality:(ESTJ) Protagonist, Executive, Analytical, Organized, Sequential, Detail Oriented, Quite Determined, Sharp Mind, Logical Thinker</w:t>
      </w:r>
    </w:p>
    <w:p w14:paraId="3B899A9C" w14:textId="77777777" w:rsidR="003C0E65" w:rsidRDefault="00746434" w:rsidP="00746434">
      <w:r>
        <w:t>Extravert</w:t>
      </w:r>
      <w:r w:rsidR="00840ECA">
        <w:t xml:space="preserve"> </w:t>
      </w:r>
      <w:r>
        <w:t>(9%) Intuitive</w:t>
      </w:r>
      <w:r w:rsidR="00840ECA">
        <w:t xml:space="preserve"> </w:t>
      </w:r>
      <w:r>
        <w:t>(44%) Feeling</w:t>
      </w:r>
      <w:r w:rsidR="00840ECA">
        <w:t xml:space="preserve"> </w:t>
      </w:r>
      <w:r>
        <w:t>(9%) Judging</w:t>
      </w:r>
      <w:r w:rsidR="00840ECA">
        <w:t xml:space="preserve"> </w:t>
      </w:r>
      <w:r>
        <w:t>(19%)</w:t>
      </w:r>
    </w:p>
    <w:p w14:paraId="5E4720A3" w14:textId="3D8BE980" w:rsidR="00746434" w:rsidRDefault="00746434" w:rsidP="00746434">
      <w:r>
        <w:t>Learning Style: Research-Finder, Self-learning, Quick Learner, Visual Learner, Tactile Learner</w:t>
      </w:r>
    </w:p>
    <w:p w14:paraId="69BC04E0" w14:textId="2CC4B0CB" w:rsidR="00746434" w:rsidRDefault="00746434" w:rsidP="00746434">
      <w:r>
        <w:t>Auditory</w:t>
      </w:r>
      <w:r w:rsidR="00840ECA">
        <w:t xml:space="preserve"> </w:t>
      </w:r>
      <w:r>
        <w:t xml:space="preserve">(20%) </w:t>
      </w:r>
      <w:proofErr w:type="gramStart"/>
      <w:r>
        <w:t>Visual</w:t>
      </w:r>
      <w:r w:rsidR="00840ECA">
        <w:t xml:space="preserve">  </w:t>
      </w:r>
      <w:r>
        <w:t>(</w:t>
      </w:r>
      <w:proofErr w:type="gramEnd"/>
      <w:r>
        <w:t>40%) Tactile</w:t>
      </w:r>
      <w:r w:rsidR="00840ECA">
        <w:t xml:space="preserve"> </w:t>
      </w:r>
      <w:r>
        <w:t>(40%)</w:t>
      </w:r>
    </w:p>
    <w:p w14:paraId="138447DD" w14:textId="77777777" w:rsidR="00746434" w:rsidRDefault="00746434" w:rsidP="00746434"/>
    <w:p w14:paraId="54C593C5" w14:textId="185ED570" w:rsidR="00746434" w:rsidRDefault="00746434" w:rsidP="00746434">
      <w:r>
        <w:t xml:space="preserve">My Ideal Job: Software Engineer - Because it has the highest rate for job posting available today and also the highest rate of </w:t>
      </w:r>
      <w:r>
        <w:tab/>
        <w:t>pay for jobs in this industry. It may also lead me to be part of the team who are changing the world into a bette</w:t>
      </w:r>
      <w:r w:rsidR="00840ECA">
        <w:t xml:space="preserve">r </w:t>
      </w:r>
      <w:r>
        <w:t xml:space="preserve">place (Innovation Technology). </w:t>
      </w:r>
    </w:p>
    <w:p w14:paraId="3AC2C608" w14:textId="77777777" w:rsidR="00746434" w:rsidRDefault="00746434" w:rsidP="00746434"/>
    <w:p w14:paraId="5D33F619" w14:textId="77777777" w:rsidR="00746434" w:rsidRDefault="00746434" w:rsidP="00746434">
      <w:r>
        <w:t>Comments: Seems the group members have different types of ideal jobs in various departments of Information Technology. When you put them all together, it becomes a strong team of IT professionals with knowledge in all aspects of a company that can build software and technology. "</w:t>
      </w:r>
      <w:proofErr w:type="spellStart"/>
      <w:r>
        <w:t>TechElites</w:t>
      </w:r>
      <w:proofErr w:type="spellEnd"/>
      <w:r>
        <w:t>" is really good fit for the name for this group.</w:t>
      </w:r>
    </w:p>
    <w:p w14:paraId="1707ECC3" w14:textId="77777777" w:rsidR="00746434" w:rsidRDefault="00746434" w:rsidP="00746434"/>
    <w:p w14:paraId="2612B4E8" w14:textId="2335D49B" w:rsidR="00746434" w:rsidRPr="003C0E65" w:rsidRDefault="00746434" w:rsidP="00746434">
      <w:pPr>
        <w:rPr>
          <w:b/>
        </w:rPr>
      </w:pPr>
      <w:r w:rsidRPr="003C0E65">
        <w:rPr>
          <w:b/>
        </w:rPr>
        <w:t>Dane Callaghan</w:t>
      </w:r>
    </w:p>
    <w:p w14:paraId="36B2E75F" w14:textId="77777777" w:rsidR="00746434" w:rsidRDefault="00746434" w:rsidP="00746434"/>
    <w:p w14:paraId="0862FF1B" w14:textId="45855C2B" w:rsidR="00746434" w:rsidRDefault="00746434" w:rsidP="00746434">
      <w:r>
        <w:t>https://danecallaghan.github.io/DaneCallaghan/</w:t>
      </w:r>
    </w:p>
    <w:p w14:paraId="58E16F3F" w14:textId="77777777" w:rsidR="00746434" w:rsidRDefault="00746434" w:rsidP="00746434"/>
    <w:p w14:paraId="5B75A5D1" w14:textId="77777777" w:rsidR="00746434" w:rsidRDefault="00746434" w:rsidP="00746434">
      <w:r>
        <w:t>Personality Test Results:</w:t>
      </w:r>
    </w:p>
    <w:p w14:paraId="4B672C46" w14:textId="77777777" w:rsidR="00746434" w:rsidRDefault="00746434" w:rsidP="00746434"/>
    <w:p w14:paraId="501A621B" w14:textId="77777777" w:rsidR="00746434" w:rsidRDefault="00746434" w:rsidP="00746434">
      <w:r>
        <w:t>Personality Type: (I-S-T-J) - The Duty Fulfiller</w:t>
      </w:r>
    </w:p>
    <w:p w14:paraId="1F327622" w14:textId="1C0C11E2" w:rsidR="00746434" w:rsidRDefault="00746434" w:rsidP="00746434">
      <w:r>
        <w:t>Serious and quiet, interested in security and peaceful living. Extremely thorough, responsible and dependable.</w:t>
      </w:r>
    </w:p>
    <w:p w14:paraId="6DEAC566" w14:textId="326A5A56" w:rsidR="00746434" w:rsidRDefault="00746434" w:rsidP="00746434">
      <w:proofErr w:type="spellStart"/>
      <w:r>
        <w:t>Well developed</w:t>
      </w:r>
      <w:proofErr w:type="spellEnd"/>
      <w:r>
        <w:t xml:space="preserve"> powers of concentration. Usually interested in supporting and promoting traditions and establishments. Well organised and hardworking, they work steadily towards identified goals.</w:t>
      </w:r>
    </w:p>
    <w:p w14:paraId="62A3CC18" w14:textId="77777777" w:rsidR="00746434" w:rsidRDefault="00746434" w:rsidP="00746434">
      <w:r>
        <w:tab/>
      </w:r>
      <w:r>
        <w:tab/>
      </w:r>
      <w:r>
        <w:tab/>
      </w:r>
      <w:r>
        <w:tab/>
      </w:r>
    </w:p>
    <w:p w14:paraId="40D9A03E" w14:textId="78E5BEC9" w:rsidR="00746434" w:rsidRDefault="00746434" w:rsidP="00746434">
      <w:r>
        <w:lastRenderedPageBreak/>
        <w:t>Learning Style:</w:t>
      </w:r>
      <w:r w:rsidR="00DC546E">
        <w:t xml:space="preserve"> </w:t>
      </w:r>
      <w:proofErr w:type="gramStart"/>
      <w:r>
        <w:t>Auditory  30</w:t>
      </w:r>
      <w:proofErr w:type="gramEnd"/>
      <w:r>
        <w:t>%, Visual 40%, Tactile 30% - You are a visual learner.</w:t>
      </w:r>
    </w:p>
    <w:p w14:paraId="77E53719" w14:textId="77777777" w:rsidR="00746434" w:rsidRDefault="00746434" w:rsidP="00746434"/>
    <w:p w14:paraId="2BDF4F02" w14:textId="77777777" w:rsidR="00DC546E" w:rsidRDefault="00746434" w:rsidP="00746434">
      <w:r>
        <w:t xml:space="preserve">Big 5 Personality Test: </w:t>
      </w:r>
    </w:p>
    <w:p w14:paraId="2F7FAC59" w14:textId="6A91ABB1" w:rsidR="00746434" w:rsidRDefault="00DC546E" w:rsidP="00746434">
      <w:r>
        <w:t xml:space="preserve">- </w:t>
      </w:r>
      <w:r w:rsidR="00746434">
        <w:t>Openness to experience -</w:t>
      </w:r>
      <w:r>
        <w:t xml:space="preserve"> </w:t>
      </w:r>
      <w:r w:rsidR="00746434">
        <w:t>65</w:t>
      </w:r>
    </w:p>
    <w:p w14:paraId="5003AC52" w14:textId="535121FC" w:rsidR="00746434" w:rsidRDefault="00DC546E" w:rsidP="00746434">
      <w:r>
        <w:t xml:space="preserve">- </w:t>
      </w:r>
      <w:r w:rsidR="00746434">
        <w:t>Conscientiousness - 96</w:t>
      </w:r>
    </w:p>
    <w:p w14:paraId="37F6A566" w14:textId="5A18F60B" w:rsidR="00746434" w:rsidRDefault="00DC546E" w:rsidP="00746434">
      <w:r>
        <w:t xml:space="preserve">- </w:t>
      </w:r>
      <w:r w:rsidR="00746434">
        <w:t>Extroversion - 83</w:t>
      </w:r>
    </w:p>
    <w:p w14:paraId="0C340B35" w14:textId="1DA5BE3B" w:rsidR="00746434" w:rsidRDefault="00DC546E" w:rsidP="00746434">
      <w:r>
        <w:t xml:space="preserve">- </w:t>
      </w:r>
      <w:r w:rsidR="00746434">
        <w:t>Agreeableness - 16</w:t>
      </w:r>
    </w:p>
    <w:p w14:paraId="439E98DD" w14:textId="7AEE8963" w:rsidR="00746434" w:rsidRDefault="00DC546E" w:rsidP="00746434">
      <w:r>
        <w:t xml:space="preserve">- </w:t>
      </w:r>
      <w:r w:rsidR="00746434">
        <w:t>Natural reactions - 22</w:t>
      </w:r>
    </w:p>
    <w:p w14:paraId="365B415C" w14:textId="77777777" w:rsidR="00746434" w:rsidRDefault="00746434" w:rsidP="00746434">
      <w:r>
        <w:tab/>
      </w:r>
      <w:r>
        <w:tab/>
      </w:r>
      <w:r>
        <w:tab/>
      </w:r>
      <w:r>
        <w:tab/>
      </w:r>
      <w:r>
        <w:tab/>
      </w:r>
      <w:r>
        <w:tab/>
      </w:r>
    </w:p>
    <w:p w14:paraId="65E72F8D" w14:textId="77777777" w:rsidR="00746434" w:rsidRDefault="00746434" w:rsidP="00746434">
      <w:r>
        <w:t xml:space="preserve">How These Results May Influence My Behaviour </w:t>
      </w:r>
      <w:proofErr w:type="gramStart"/>
      <w:r>
        <w:t>In</w:t>
      </w:r>
      <w:proofErr w:type="gramEnd"/>
      <w:r>
        <w:t xml:space="preserve"> A Team:</w:t>
      </w:r>
    </w:p>
    <w:p w14:paraId="711818D9" w14:textId="6AFC6960" w:rsidR="00746434" w:rsidRDefault="00746434" w:rsidP="00746434">
      <w:r>
        <w:t>I think I would work well in a team, and would expect we had a solid plan where everyone knows exactly what is expected from them. I would want a clear timeline established, with defined tasks set out to be completed in that time. I have sometimes been described as "too picky" as I can scrutinise every detail. The positive side to that is that I am very thorough if assigned a research task.</w:t>
      </w:r>
    </w:p>
    <w:p w14:paraId="447E3ADD" w14:textId="77777777" w:rsidR="00746434" w:rsidRDefault="00746434" w:rsidP="00746434"/>
    <w:p w14:paraId="39A4F7D8" w14:textId="77777777" w:rsidR="00746434" w:rsidRDefault="00746434" w:rsidP="00746434">
      <w:r>
        <w:t xml:space="preserve">Things to consider when I form a team: </w:t>
      </w:r>
    </w:p>
    <w:p w14:paraId="6EDE0F75" w14:textId="1D2C3E7E" w:rsidR="00746434" w:rsidRDefault="00746434" w:rsidP="00746434">
      <w:r>
        <w:t>I think personality certainly plays a part in forming a team, and that it can be beneficial to have a mix of different types. It is important to know everyone's skills, learning methods and how they work best. If we can understand the various types of personalities, we can understand how best to interact with each type.</w:t>
      </w:r>
    </w:p>
    <w:p w14:paraId="27A910DF" w14:textId="77777777" w:rsidR="00746434" w:rsidRDefault="00746434" w:rsidP="00746434"/>
    <w:p w14:paraId="39DECC31" w14:textId="42DC51FC" w:rsidR="00746434" w:rsidRDefault="00746434" w:rsidP="00746434">
      <w:r>
        <w:t xml:space="preserve">Ideal Job: I have recently moved into the financial planning industry. Currently my ideal job is to be a financial adviser, with the hope of one day moving into a management or mentor type role. A Senior Financial Adviser works with clients to help them understand their financial needs. They discuss and </w:t>
      </w:r>
      <w:proofErr w:type="spellStart"/>
      <w:r>
        <w:t>assesss</w:t>
      </w:r>
      <w:proofErr w:type="spellEnd"/>
      <w:r>
        <w:t xml:space="preserve"> various aspects of the client's </w:t>
      </w:r>
      <w:proofErr w:type="gramStart"/>
      <w:r>
        <w:t>financial  situation</w:t>
      </w:r>
      <w:proofErr w:type="gramEnd"/>
      <w:r>
        <w:t xml:space="preserve"> such as budgets and cash flow, superannuation, investments, risk management, estate planning and retirement  goals. The adviser will help educate the client on these topics and address any concerns they may have.</w:t>
      </w:r>
    </w:p>
    <w:p w14:paraId="334C4CAB" w14:textId="77777777" w:rsidR="00746434" w:rsidRDefault="00746434" w:rsidP="00746434">
      <w:r>
        <w:t>Comments: Apart from the position of Senior Financial Planner, the jobs listed above have similar requirements as shown below:</w:t>
      </w:r>
    </w:p>
    <w:p w14:paraId="1125FFEF" w14:textId="77777777" w:rsidR="00746434" w:rsidRDefault="00746434" w:rsidP="00746434"/>
    <w:p w14:paraId="79D8360F" w14:textId="15674BB5" w:rsidR="00746434" w:rsidRDefault="00746434" w:rsidP="00746434">
      <w:r>
        <w:t>- Common Education: All jobs require a degree, and share the Bachelor of IT as a common requirement. Other specialty courses are applicable to each job too, such as extra certification.</w:t>
      </w:r>
    </w:p>
    <w:p w14:paraId="769ECD2A" w14:textId="77777777" w:rsidR="00746434" w:rsidRDefault="00746434" w:rsidP="00746434"/>
    <w:p w14:paraId="4531BDDE" w14:textId="77777777" w:rsidR="00746434" w:rsidRDefault="00746434" w:rsidP="00746434">
      <w:r>
        <w:t xml:space="preserve">- Common Skills: Communication, Programming, Analytical, </w:t>
      </w:r>
      <w:proofErr w:type="spellStart"/>
      <w:r>
        <w:t>Knowlegde</w:t>
      </w:r>
      <w:proofErr w:type="spellEnd"/>
      <w:r>
        <w:t xml:space="preserve"> of IT systems</w:t>
      </w:r>
    </w:p>
    <w:p w14:paraId="204DBFFF" w14:textId="77777777" w:rsidR="00746434" w:rsidRDefault="00746434" w:rsidP="00746434"/>
    <w:p w14:paraId="61CB6503" w14:textId="77777777" w:rsidR="00746434" w:rsidRDefault="00746434" w:rsidP="00746434">
      <w:r>
        <w:lastRenderedPageBreak/>
        <w:t>- Salary: The all have similar ranges of salary that will vary depending on experience and role within that discipline.</w:t>
      </w:r>
    </w:p>
    <w:p w14:paraId="52EF19F4" w14:textId="77777777" w:rsidR="00746434" w:rsidRDefault="00746434" w:rsidP="00746434"/>
    <w:p w14:paraId="39C374C4" w14:textId="77777777" w:rsidR="00746434" w:rsidRDefault="00746434" w:rsidP="00746434">
      <w:r>
        <w:t>- Differences: The obvious outlier is Financial Planning as it's a completely different industry. Each of the other jobs will require specialist knowledge that will be unique to that position. A Network Engineer is likely to have a deeper understanding of network structure compared to a software engineer who will specialise in building software. The IT consultant will have a broad but limited overall knowledge of both.</w:t>
      </w:r>
    </w:p>
    <w:p w14:paraId="6FE14D15" w14:textId="77777777" w:rsidR="00746434" w:rsidRDefault="00746434" w:rsidP="00746434"/>
    <w:p w14:paraId="31570402" w14:textId="3426D9A8" w:rsidR="00746434" w:rsidRPr="003C0E65" w:rsidRDefault="00746434" w:rsidP="00746434">
      <w:pPr>
        <w:rPr>
          <w:b/>
        </w:rPr>
      </w:pPr>
      <w:r w:rsidRPr="003C0E65">
        <w:rPr>
          <w:b/>
        </w:rPr>
        <w:t xml:space="preserve">Damian </w:t>
      </w:r>
      <w:proofErr w:type="spellStart"/>
      <w:r w:rsidRPr="003C0E65">
        <w:rPr>
          <w:b/>
        </w:rPr>
        <w:t>Gaffey</w:t>
      </w:r>
      <w:proofErr w:type="spellEnd"/>
    </w:p>
    <w:p w14:paraId="7241916C" w14:textId="77777777" w:rsidR="00746434" w:rsidRDefault="00746434" w:rsidP="00746434"/>
    <w:p w14:paraId="5874CE20" w14:textId="7DE1C8D0" w:rsidR="00746434" w:rsidRDefault="00746434" w:rsidP="00746434">
      <w:r>
        <w:t>https://damian-gaffey.github.io/Myprofile/</w:t>
      </w:r>
    </w:p>
    <w:p w14:paraId="14147F10" w14:textId="77777777" w:rsidR="00746434" w:rsidRDefault="00746434" w:rsidP="00746434"/>
    <w:p w14:paraId="570D330F" w14:textId="59E1BF29" w:rsidR="00746434" w:rsidRDefault="00746434" w:rsidP="00746434">
      <w:r>
        <w:t>Personality Test Results:</w:t>
      </w:r>
    </w:p>
    <w:p w14:paraId="306CA6BC" w14:textId="77777777" w:rsidR="00746434" w:rsidRDefault="00746434" w:rsidP="00746434">
      <w:r>
        <w:t xml:space="preserve">Personality Type: Defender - For me personally, I think </w:t>
      </w:r>
      <w:proofErr w:type="gramStart"/>
      <w:r>
        <w:t>this sums</w:t>
      </w:r>
      <w:proofErr w:type="gramEnd"/>
      <w:r>
        <w:t xml:space="preserve"> me up pretty well. I am the quiet guy in the corner</w:t>
      </w:r>
    </w:p>
    <w:p w14:paraId="53453D6F" w14:textId="77777777" w:rsidR="00746434" w:rsidRDefault="00746434" w:rsidP="00746434">
      <w:r>
        <w:t xml:space="preserve">but I am not just being quiet, I am taking everything in and </w:t>
      </w:r>
      <w:proofErr w:type="spellStart"/>
      <w:r>
        <w:t>analyising</w:t>
      </w:r>
      <w:proofErr w:type="spellEnd"/>
      <w:r>
        <w:t xml:space="preserve"> things to help solve the problem</w:t>
      </w:r>
    </w:p>
    <w:p w14:paraId="22529B93" w14:textId="77777777" w:rsidR="00746434" w:rsidRDefault="00746434" w:rsidP="00746434"/>
    <w:p w14:paraId="56271E7B" w14:textId="7F13C5D4" w:rsidR="00746434" w:rsidRDefault="00746434" w:rsidP="00746434">
      <w:r>
        <w:t xml:space="preserve">Learning Style Test: Auditory - This has always been a way of me learning. Using visual and </w:t>
      </w:r>
      <w:r w:rsidR="00DC546E">
        <w:t>audio-based</w:t>
      </w:r>
      <w:r>
        <w:t xml:space="preserve"> learning is how I learned to build my webpage from sources like </w:t>
      </w:r>
      <w:proofErr w:type="spellStart"/>
      <w:r>
        <w:t>Youtube</w:t>
      </w:r>
      <w:proofErr w:type="spellEnd"/>
      <w:r>
        <w:t xml:space="preserve">. To learn how to use </w:t>
      </w:r>
      <w:proofErr w:type="spellStart"/>
      <w:r>
        <w:t>github</w:t>
      </w:r>
      <w:proofErr w:type="spellEnd"/>
      <w:r>
        <w:t>, I used more of hands on method.</w:t>
      </w:r>
    </w:p>
    <w:p w14:paraId="06492B78" w14:textId="77777777" w:rsidR="00746434" w:rsidRDefault="00746434" w:rsidP="00746434"/>
    <w:p w14:paraId="60964625" w14:textId="349956AB" w:rsidR="00746434" w:rsidRDefault="00746434" w:rsidP="00746434">
      <w:r>
        <w:t>Online IQ Test: I googled the value of my score to see what scale I was at. It turns out I have superior intelligence. Although that's what is stated, I don't feel I am more superior than others and I always like other people's views.</w:t>
      </w:r>
    </w:p>
    <w:p w14:paraId="000DF1B5" w14:textId="77777777" w:rsidR="00746434" w:rsidRDefault="00746434" w:rsidP="00746434">
      <w:r>
        <w:t>Test Result Comments:</w:t>
      </w:r>
    </w:p>
    <w:p w14:paraId="0DC07CC2" w14:textId="799EB350" w:rsidR="00746434" w:rsidRDefault="00746434" w:rsidP="00746434">
      <w:r>
        <w:t xml:space="preserve">From my 3 test outcomes, the way I can contribute to the group is I am more of a visual and hands on learner. I see myself not as a leader, but more of a follower. That doesn't mean I let others do all the work though. I am more of a researcher that finds information from various sources. I think I am beneficial to this group for my ability to source information for us to look over and to collaborate it with everyone else's work and ideas.  </w:t>
      </w:r>
    </w:p>
    <w:p w14:paraId="2C7ED2C7" w14:textId="77777777" w:rsidR="00746434" w:rsidRDefault="00746434" w:rsidP="00746434">
      <w:r>
        <w:t xml:space="preserve">Ideal Job: </w:t>
      </w:r>
    </w:p>
    <w:p w14:paraId="1868EDE5" w14:textId="77777777" w:rsidR="00746434" w:rsidRDefault="00746434" w:rsidP="00746434"/>
    <w:p w14:paraId="6ACE2093" w14:textId="662E4472" w:rsidR="00746434" w:rsidRDefault="00746434" w:rsidP="00746434">
      <w:r>
        <w:t xml:space="preserve">I am not sure which direction I am heading in IT yet, but I think I am looking towards IT consultant/network engineering and maybe some software </w:t>
      </w:r>
      <w:r w:rsidR="00DC546E">
        <w:t>development</w:t>
      </w:r>
      <w:r>
        <w:t xml:space="preserve">. I have also considered working at an IT helpdesk. Within our group our ideal jobs are varied from software </w:t>
      </w:r>
      <w:r w:rsidR="00DC546E">
        <w:t>development</w:t>
      </w:r>
      <w:r>
        <w:t xml:space="preserve"> to </w:t>
      </w:r>
      <w:r>
        <w:lastRenderedPageBreak/>
        <w:t>networking, but as a whole we require the same sort of skill sets and knowledge as they all interact with each</w:t>
      </w:r>
      <w:r w:rsidR="00DC546E">
        <w:t xml:space="preserve"> </w:t>
      </w:r>
      <w:r>
        <w:t xml:space="preserve">other. As a software developer you need to know the basics of how technology works and how to utilise it in your </w:t>
      </w:r>
      <w:r w:rsidR="00DC546E">
        <w:t>development</w:t>
      </w:r>
      <w:r>
        <w:t xml:space="preserve">. An IT consultant is more of an </w:t>
      </w:r>
      <w:proofErr w:type="spellStart"/>
      <w:r>
        <w:t>all rounder</w:t>
      </w:r>
      <w:proofErr w:type="spellEnd"/>
      <w:r>
        <w:t xml:space="preserve">. When someone has a problem the IT consultant needs to be able to quickly work out if it's a hardware, software or networking issue then contact the relevant department to help resolve the problem as quickly as possible. I couldn't find any rating on IT consultant so I researched networking and what I found was Network and Computer Systems Administrator ranked 19/199 from the </w:t>
      </w:r>
      <w:proofErr w:type="spellStart"/>
      <w:r>
        <w:t>careercast</w:t>
      </w:r>
      <w:proofErr w:type="spellEnd"/>
      <w:r>
        <w:t xml:space="preserve"> website: </w:t>
      </w:r>
      <w:hyperlink r:id="rId4" w:history="1">
        <w:r w:rsidR="00DC546E" w:rsidRPr="00E25310">
          <w:rPr>
            <w:rStyle w:val="Hyperlink"/>
          </w:rPr>
          <w:t>https://</w:t>
        </w:r>
        <w:proofErr w:type="spellStart"/>
        <w:r w:rsidR="00DC546E" w:rsidRPr="00E25310">
          <w:rPr>
            <w:rStyle w:val="Hyperlink"/>
          </w:rPr>
          <w:t>www.careercast.com</w:t>
        </w:r>
        <w:proofErr w:type="spellEnd"/>
        <w:r w:rsidR="00DC546E" w:rsidRPr="00E25310">
          <w:rPr>
            <w:rStyle w:val="Hyperlink"/>
          </w:rPr>
          <w:t>/jobs-rated/2017-jobs-rated-report</w:t>
        </w:r>
      </w:hyperlink>
    </w:p>
    <w:p w14:paraId="7CD73885" w14:textId="77777777" w:rsidR="00DC546E" w:rsidRDefault="00DC546E" w:rsidP="00746434"/>
    <w:p w14:paraId="00C48EA8" w14:textId="53C9B951" w:rsidR="00746434" w:rsidRPr="003C0E65" w:rsidRDefault="00746434" w:rsidP="00746434">
      <w:pPr>
        <w:rPr>
          <w:b/>
        </w:rPr>
      </w:pPr>
      <w:r w:rsidRPr="003C0E65">
        <w:rPr>
          <w:b/>
        </w:rPr>
        <w:t>Jaime Salgado</w:t>
      </w:r>
    </w:p>
    <w:p w14:paraId="0FA18233" w14:textId="77777777" w:rsidR="00746434" w:rsidRDefault="00746434" w:rsidP="00746434"/>
    <w:p w14:paraId="420C96BA" w14:textId="65BF59F7" w:rsidR="00746434" w:rsidRDefault="00746434" w:rsidP="00746434">
      <w:r>
        <w:t>"jaimesalgado14.github.io"</w:t>
      </w:r>
    </w:p>
    <w:p w14:paraId="77FF2563" w14:textId="77777777" w:rsidR="00746434" w:rsidRDefault="00746434" w:rsidP="00746434"/>
    <w:p w14:paraId="124A37F6" w14:textId="77777777" w:rsidR="00746434" w:rsidRDefault="00746434" w:rsidP="00746434">
      <w:r>
        <w:t>Personality Test Results:</w:t>
      </w:r>
    </w:p>
    <w:p w14:paraId="4451888C" w14:textId="77777777" w:rsidR="00746434" w:rsidRDefault="00746434" w:rsidP="00746434"/>
    <w:p w14:paraId="06F034D6" w14:textId="77777777" w:rsidR="00746434" w:rsidRDefault="00746434" w:rsidP="00746434">
      <w:r>
        <w:t>Personality Type: (I-S-T-J) The Duty Fulfiller</w:t>
      </w:r>
    </w:p>
    <w:p w14:paraId="32EFEDE6" w14:textId="5498D8C2" w:rsidR="00746434" w:rsidRDefault="00746434" w:rsidP="00746434">
      <w:r>
        <w:t>Serious and quiet, interested in security and peaceful living. Extremely thorough, responsible and dependable.</w:t>
      </w:r>
      <w:r w:rsidR="00DC546E">
        <w:t xml:space="preserve"> Well-developed</w:t>
      </w:r>
      <w:r>
        <w:t xml:space="preserve"> powers of concentration. Usually interested in supporting and promoting traditions and establishments. Well organised and hardworking, they work steadily towards identified goals.</w:t>
      </w:r>
    </w:p>
    <w:p w14:paraId="39865DCE" w14:textId="77777777" w:rsidR="00746434" w:rsidRDefault="00746434" w:rsidP="00746434">
      <w:r>
        <w:t xml:space="preserve">          </w:t>
      </w:r>
    </w:p>
    <w:p w14:paraId="72C98C16" w14:textId="77777777" w:rsidR="00746434" w:rsidRDefault="00746434" w:rsidP="00746434">
      <w:r>
        <w:t>Online Learning Style Test: Auditory 15%, Visual 50%, Tactile 35%. You are a Visual learner!</w:t>
      </w:r>
    </w:p>
    <w:p w14:paraId="3910298B" w14:textId="77777777" w:rsidR="00746434" w:rsidRDefault="00746434" w:rsidP="00746434"/>
    <w:p w14:paraId="3C169595" w14:textId="77777777" w:rsidR="00746434" w:rsidRDefault="00746434" w:rsidP="00746434">
      <w:r>
        <w:t>Creativity Test: Creativity score of 57.03</w:t>
      </w:r>
    </w:p>
    <w:p w14:paraId="49755809" w14:textId="77777777" w:rsidR="00746434" w:rsidRDefault="00746434" w:rsidP="00746434"/>
    <w:p w14:paraId="618F699F" w14:textId="39A8EB41" w:rsidR="00746434" w:rsidRDefault="00746434" w:rsidP="00746434">
      <w:r>
        <w:t>Test Result Comment: Based on my result, I can help the group as I am a person with responsibility who likes to do a job well. Although I am a person who prefers to follow instructions to do it well.</w:t>
      </w:r>
    </w:p>
    <w:p w14:paraId="55D3F345" w14:textId="77777777" w:rsidR="00746434" w:rsidRDefault="00746434" w:rsidP="00746434">
      <w:r>
        <w:t xml:space="preserve">Ideal Job: </w:t>
      </w:r>
    </w:p>
    <w:p w14:paraId="3F28773B" w14:textId="77777777" w:rsidR="00746434" w:rsidRDefault="00746434" w:rsidP="00746434">
      <w:r>
        <w:t>My ideal job is Server Administrator, or admin that has the overall control of a server. This is usually in the context of a business organisation, where a server administrator oversees the performance and condition of multiple servers in the business organisation.</w:t>
      </w:r>
    </w:p>
    <w:p w14:paraId="6ABF4103" w14:textId="77777777" w:rsidR="00746434" w:rsidRDefault="00746434" w:rsidP="00746434"/>
    <w:p w14:paraId="462E014E" w14:textId="77777777" w:rsidR="00746434" w:rsidRDefault="00746434" w:rsidP="00746434">
      <w:r>
        <w:t>On the website https://www.burning-glass.com/research-project/stem/ I did an investigation and saw that my ideal job is in the 4th position with the following data:</w:t>
      </w:r>
    </w:p>
    <w:p w14:paraId="69F8FCA0" w14:textId="1CFC3064" w:rsidR="00746434" w:rsidRDefault="00746434" w:rsidP="00746434">
      <w:r>
        <w:t>Network / Systems Admin 32,682 62% 38%)</w:t>
      </w:r>
    </w:p>
    <w:p w14:paraId="10007C97" w14:textId="77777777" w:rsidR="00746434" w:rsidRDefault="00746434" w:rsidP="00746434">
      <w:r>
        <w:t>I see the 1st position is taken by Computer Support specialist with the following data:</w:t>
      </w:r>
    </w:p>
    <w:p w14:paraId="7DB866FF" w14:textId="11D93EC1" w:rsidR="00746434" w:rsidRDefault="00746434" w:rsidP="00746434">
      <w:r>
        <w:lastRenderedPageBreak/>
        <w:t xml:space="preserve">(Computer Support Specialist 121,426 34% 66%) </w:t>
      </w:r>
    </w:p>
    <w:p w14:paraId="656B2292" w14:textId="28FD149C" w:rsidR="00746434" w:rsidRDefault="00746434" w:rsidP="00746434">
      <w:r>
        <w:t>These research findings have got me thinking, because before that I dedicated myself to my job when I worked for the Government of El Salvador.</w:t>
      </w:r>
    </w:p>
    <w:p w14:paraId="100C7885" w14:textId="77777777" w:rsidR="003C0E65" w:rsidRDefault="003C0E65" w:rsidP="00746434"/>
    <w:p w14:paraId="1F62540C" w14:textId="76517FFF" w:rsidR="00746434" w:rsidRPr="003C0E65" w:rsidRDefault="00746434" w:rsidP="00746434">
      <w:pPr>
        <w:rPr>
          <w:b/>
        </w:rPr>
      </w:pPr>
      <w:proofErr w:type="spellStart"/>
      <w:r w:rsidRPr="003C0E65">
        <w:rPr>
          <w:b/>
        </w:rPr>
        <w:t>Rav</w:t>
      </w:r>
      <w:proofErr w:type="spellEnd"/>
    </w:p>
    <w:p w14:paraId="1A3F105A" w14:textId="77777777" w:rsidR="00746434" w:rsidRDefault="00746434" w:rsidP="00746434">
      <w:r>
        <w:t>Personality Test Results:</w:t>
      </w:r>
    </w:p>
    <w:p w14:paraId="71BCA1A3" w14:textId="77777777" w:rsidR="00746434" w:rsidRDefault="00746434" w:rsidP="00746434">
      <w:r>
        <w:t>Myers-Briggs Test: Logistician (ISTJ-a)</w:t>
      </w:r>
    </w:p>
    <w:p w14:paraId="30FE177E" w14:textId="77777777" w:rsidR="00746434" w:rsidRDefault="00746434" w:rsidP="00746434">
      <w:r>
        <w:t>Online Learning Style Test: Auditory: 35% Visual: 40% Tactile: 25% You are a Visual learner!</w:t>
      </w:r>
    </w:p>
    <w:p w14:paraId="417754AB" w14:textId="0C12D96D" w:rsidR="00746434" w:rsidRDefault="00746434" w:rsidP="00746434">
      <w:r>
        <w:t xml:space="preserve">Big Five Personality Test: You prefer traditional and familiar experiences. You are neither organised or disorganised. You tend to shy away from social situations. You find it easy to express irritation with others. You aren't particularly nervous, nor calm. </w:t>
      </w:r>
    </w:p>
    <w:p w14:paraId="57BA305A" w14:textId="38B44A88" w:rsidR="00746434" w:rsidRDefault="00746434" w:rsidP="00746434">
      <w:r>
        <w:t>Test Outcomes and my understanding of how it may help the group:</w:t>
      </w:r>
    </w:p>
    <w:p w14:paraId="4711E9C8" w14:textId="3757D6E2" w:rsidR="00746434" w:rsidRDefault="00746434" w:rsidP="00746434">
      <w:r>
        <w:t>I think based on my ability to be calm and think things through, I can help the group by completing the tasks assigned to me methodically and carefully. I can also suggest to the group the easiest way to complete tasks so as to keep thing moving efficiently and even help with organising tasks.</w:t>
      </w:r>
    </w:p>
    <w:p w14:paraId="154289A1" w14:textId="77777777" w:rsidR="00746434" w:rsidRDefault="00746434" w:rsidP="00746434">
      <w:r>
        <w:t xml:space="preserve">Ideal Job: </w:t>
      </w:r>
    </w:p>
    <w:p w14:paraId="3DA59A27" w14:textId="1C27FE3E" w:rsidR="00746434" w:rsidRDefault="00746434" w:rsidP="00746434">
      <w:r>
        <w:t xml:space="preserve">My ideal job in assessment 1 was the Full Stack JavaScript Developer but for this assessment I chose Network Engineer. The job type ranks no.7 in the Burning Glass comparison chart with regard to job availability. The other group member's ideal jobs require different technical abilities, like programming for example. That particular skill isn't required to be a network engineer. All IT jobs have specialised aspects that are similar to other IT jobs, but I think the real similarities between IT jobs are the personal skills. Personal skills like effective communication and analytical thinking are important skills for any IT job or any job for that matter. </w:t>
      </w:r>
    </w:p>
    <w:p w14:paraId="3F8D5CCF" w14:textId="4978439C" w:rsidR="00746434" w:rsidRDefault="00746434" w:rsidP="00746434">
      <w:r>
        <w:t>My ideal job would be somewhat different from the other chosen professions. I think the jobs we have chosen have some overlap in the sense that if we were to work in an organisation, each job has the potential to have some kind of dealings with the other.</w:t>
      </w:r>
    </w:p>
    <w:p w14:paraId="25C6817A" w14:textId="77777777" w:rsidR="003C0E65" w:rsidRDefault="003C0E65" w:rsidP="00746434"/>
    <w:p w14:paraId="03B670A1" w14:textId="05DF3B23" w:rsidR="00F91ADE" w:rsidRPr="003C0E65" w:rsidRDefault="00F91ADE" w:rsidP="00F91ADE">
      <w:pPr>
        <w:rPr>
          <w:b/>
        </w:rPr>
      </w:pPr>
      <w:r w:rsidRPr="003C0E65">
        <w:rPr>
          <w:b/>
        </w:rPr>
        <w:t>Aaron Bowden</w:t>
      </w:r>
    </w:p>
    <w:p w14:paraId="2AC78020" w14:textId="77777777" w:rsidR="00F91ADE" w:rsidRDefault="00F91ADE" w:rsidP="00F91ADE">
      <w:r>
        <w:t>Personality Test Results:</w:t>
      </w:r>
    </w:p>
    <w:p w14:paraId="428B0F6F" w14:textId="77777777" w:rsidR="00F91ADE" w:rsidRDefault="00F91ADE" w:rsidP="00F91ADE">
      <w:r>
        <w:t>Personality Type: ENFJ - The Protagonist or The Giver personality.</w:t>
      </w:r>
    </w:p>
    <w:p w14:paraId="6BDBFDEC" w14:textId="77777777" w:rsidR="00F91ADE" w:rsidRDefault="00F91ADE" w:rsidP="00F91ADE">
      <w:r>
        <w:t xml:space="preserve">This personality type is a combination of extraverted, intuitive, feeling and judging. According to the Personality Page, ENFJ personalities primary mode of living is focussed externally, dealing with things according to how they make you feel or how they fit into your personal belief system. ENFJ personalities are people focussed and have a special talent for bringing out the best in others. They are focussed on understanding, supporting and encouraging others. (https://www.personalitypage.com/html/ENFJ.html. According to 16 Personalities, the ENFJ’s strengths are being tolerant, reliable, charismatic, altruistic and being natural leaders. Their weaknesses are listed as being overly idealistic, too selfless, too sensitive, fluctuating </w:t>
      </w:r>
      <w:proofErr w:type="spellStart"/>
      <w:r>
        <w:t>self esteem</w:t>
      </w:r>
      <w:proofErr w:type="spellEnd"/>
      <w:r>
        <w:t xml:space="preserve"> </w:t>
      </w:r>
      <w:r>
        <w:lastRenderedPageBreak/>
        <w:t>and struggling to make tough decisions (https://www.16personalities.com/enfj-strengths-and-weaknesses.</w:t>
      </w:r>
    </w:p>
    <w:p w14:paraId="71A93673" w14:textId="77777777" w:rsidR="00F91ADE" w:rsidRDefault="00F91ADE" w:rsidP="00F91ADE"/>
    <w:p w14:paraId="039AD364" w14:textId="77777777" w:rsidR="00F91ADE" w:rsidRDefault="00F91ADE" w:rsidP="00F91ADE">
      <w:r>
        <w:t>Learning Style Test:</w:t>
      </w:r>
    </w:p>
    <w:p w14:paraId="1C6B6D8D" w14:textId="5FEC5ABF" w:rsidR="00F91ADE" w:rsidRDefault="00F91ADE" w:rsidP="00F91ADE">
      <w:r>
        <w:t xml:space="preserve">My learning style is visual learning. According to Mind Tools, a visually dominate learner absorbs and retains information better when it is presented in pictures, diagrams and charts (https://www.mindtools.com/pages/article/vak-learning-styles.htm. According to howtostudy.com, visual learners learn best by using tools such as creating graphic organisers, including illustrations, using highlighter pens to colour code information, and studying in a place that is free from visual distractions (https://www.how-to-study.com/study-skills-articles/visual-learner.asp. </w:t>
      </w:r>
    </w:p>
    <w:p w14:paraId="60568958" w14:textId="77777777" w:rsidR="00F91ADE" w:rsidRDefault="00F91ADE" w:rsidP="00F91ADE">
      <w:r>
        <w:t xml:space="preserve">Colour Code Personality Profile Results: </w:t>
      </w:r>
    </w:p>
    <w:p w14:paraId="72DFEDFA" w14:textId="77777777" w:rsidR="00F91ADE" w:rsidRDefault="00F91ADE" w:rsidP="00F91ADE">
      <w:r>
        <w:t>My Colour Code personality type is yellow. According to Colour Code, yellow personalities are motivated primarily by fun. They are optimistic people who believe in others. They are charismatic and find it easy to relate to people of all ages. Colour Code notes that yellows are great as work colleagues as they build moral and are not intimidated by new ideas or new challenges. They are noted for being very creative and great verbal communicators. Their weaknesses are committing to long term projects, often starting more projects than they successfully complete. They prefer short term goals (https://www.colorcode.com/media/cc/bonus/pdf/yellow.pdf.</w:t>
      </w:r>
    </w:p>
    <w:p w14:paraId="4D19D311" w14:textId="77777777" w:rsidR="00F91ADE" w:rsidRDefault="00F91ADE" w:rsidP="00F91ADE">
      <w:r>
        <w:t>Test Result Comment:</w:t>
      </w:r>
    </w:p>
    <w:p w14:paraId="72C311BC" w14:textId="77777777" w:rsidR="00F91ADE" w:rsidRDefault="00F91ADE" w:rsidP="00F91ADE">
      <w:r>
        <w:t>My test results gave me a greater understanding of who I am as a person, what my strengths and weaknesses are, and how my personality and learning style may influence my career. I have affirmed that I am a highly creative individual, who is motivated by working with others and helping others to achieve their goals. I think my test results show that I would be best suited to working in a team environment on creative projects. I have also learned that I am a visual learner, and have taken note of the tips that will allow me to learn best. This includes organising information visually and including videos, colours and graphics into my learning process.</w:t>
      </w:r>
    </w:p>
    <w:p w14:paraId="5EE5C833" w14:textId="77777777" w:rsidR="00F91ADE" w:rsidRDefault="00F91ADE" w:rsidP="00F91ADE">
      <w:r>
        <w:t xml:space="preserve">My personal testing shows I am an excellent team player. As a people person and a people pleaser, I thrive in </w:t>
      </w:r>
      <w:proofErr w:type="gramStart"/>
      <w:r>
        <w:t>team based</w:t>
      </w:r>
      <w:proofErr w:type="gramEnd"/>
      <w:r>
        <w:t xml:space="preserve"> environments. I actively listen to other people’s ideas and motivate and encourage others to fulfil their potential. My natural role in a team would be to initiate and champion creative processes while promoting strong team communication and diversity of ideas. Through completing my personal testing, I have also identified some of my weaknesses. I am aware that I can be disorganised and may struggle to make tough decisions. I am also aware that I can struggle to commit to long term projects. These are weaknesses I would keep in mind when forming a team. </w:t>
      </w:r>
    </w:p>
    <w:p w14:paraId="303E3953" w14:textId="77777777" w:rsidR="00F91ADE" w:rsidRDefault="00F91ADE" w:rsidP="00F91ADE">
      <w:r>
        <w:t xml:space="preserve">When forming a team, I would seek to ensure I have a balance of different personality types and learning styles. It is clear that different people bring different qualities and experiences to a team environment. Having an understanding of my own strengths and weaknesses would impact my decisions when forming an ideal team. Primarily, I would seek individuals who have strong organisation skills, attention to detail and who are task motivated. This would ensure that creative ideas are actualised and implemented in a more practical manner than my </w:t>
      </w:r>
      <w:proofErr w:type="spellStart"/>
      <w:r>
        <w:t>exisiting</w:t>
      </w:r>
      <w:proofErr w:type="spellEnd"/>
      <w:r>
        <w:t xml:space="preserve"> abilities would otherwise permit.</w:t>
      </w:r>
    </w:p>
    <w:p w14:paraId="1F42AEBD" w14:textId="77777777" w:rsidR="00F91ADE" w:rsidRDefault="00F91ADE" w:rsidP="00F91ADE"/>
    <w:p w14:paraId="5C364BCB" w14:textId="77777777" w:rsidR="00F91ADE" w:rsidRDefault="00F91ADE" w:rsidP="00F91ADE">
      <w:r>
        <w:lastRenderedPageBreak/>
        <w:t>Ideal Job:</w:t>
      </w:r>
    </w:p>
    <w:p w14:paraId="2A06A15C" w14:textId="77777777" w:rsidR="00F91ADE" w:rsidRDefault="00F91ADE" w:rsidP="00F91ADE">
      <w:r>
        <w:t xml:space="preserve">My ideal job is a Software Engineer with Apple. According to the data from Burning Glass, this job title ranks as the 11th most popular job title. The other members of my group seek roles in the IT sector, when ranked in order of job titles include Software Solutions Architect, System Administrator and Network Engineer. IT Consultant and Financial Planner did not appear in the Burning Glass data for top job titles. </w:t>
      </w:r>
    </w:p>
    <w:p w14:paraId="01FD5065" w14:textId="171576C1" w:rsidR="00F91ADE" w:rsidRDefault="00F91ADE" w:rsidP="00F91ADE"/>
    <w:p w14:paraId="1B3E2D49" w14:textId="280204F8" w:rsidR="00F91ADE" w:rsidRDefault="00F91ADE" w:rsidP="00F91ADE">
      <w:r>
        <w:t xml:space="preserve">While all of these jobs (excluding Financial Planner) are common roles in the IT industry, I understand there will be both similarities and differences in the kinds of skills required for each position. The common elements for these jobs will be the baseline skills. According to Burning Glass data, these skills include things such as communication skills, problem solving, writing, team work, creativity and time management skills. For example, my team mate Jon aims to be a Software Solution Architect, while another team mate </w:t>
      </w:r>
      <w:proofErr w:type="spellStart"/>
      <w:r>
        <w:t>Rav</w:t>
      </w:r>
      <w:proofErr w:type="spellEnd"/>
      <w:r>
        <w:t xml:space="preserve"> aims to be a Network Engineer. While these job titles are different, they will have common baseline skills for the need to communicate effectively and work well together in a team to achieve results. </w:t>
      </w:r>
    </w:p>
    <w:p w14:paraId="3B5C125A" w14:textId="77777777" w:rsidR="00F91ADE" w:rsidRDefault="00F91ADE" w:rsidP="00F91ADE"/>
    <w:p w14:paraId="5638CF73" w14:textId="77777777" w:rsidR="00F91ADE" w:rsidRDefault="00F91ADE" w:rsidP="00F91ADE">
      <w:r>
        <w:t xml:space="preserve">The things that I anticipate would differentiate our positions from each other will be our specialised skills. The Burning Glass data identifies specialised skills as things including Microsoft Windows, project management, JAVA, SQL, customer service, systems engineering etc. For example, my ideal job is a Software Engineer with Apple. My specialised skills will therefore be in Apple operating systems, which is in contrast to the Burning Glass data that ranks Microsoft systems as some of the most in demand specialised skills. </w:t>
      </w:r>
    </w:p>
    <w:p w14:paraId="5C7B56ED" w14:textId="77777777" w:rsidR="00F91ADE" w:rsidRDefault="00F91ADE" w:rsidP="00F91ADE"/>
    <w:p w14:paraId="01A8380D" w14:textId="4A5CC8BF" w:rsidR="00F91ADE" w:rsidRDefault="00F91ADE" w:rsidP="00F91ADE"/>
    <w:p w14:paraId="2D7AED6B" w14:textId="77777777" w:rsidR="00F91ADE" w:rsidRDefault="00F91ADE" w:rsidP="00F91ADE">
      <w:r>
        <w:t xml:space="preserve">In the early stages of our professional development, our career paths will likely be similar. There will be a requirement for higher education, with all roles (excluding Financial Planner) requiring a degree in Information Technology (or similar degree). </w:t>
      </w:r>
      <w:proofErr w:type="gramStart"/>
      <w:r>
        <w:t>Therefore</w:t>
      </w:r>
      <w:proofErr w:type="gramEnd"/>
      <w:r>
        <w:t xml:space="preserve"> myself and my team mates will have a shared experience studying together and developing baseline and entry level skills to enter the IT sector. As we grow into our roles and progress in our careers, our paths will likely deviate as we continue to gain subject matter expertise and specialist skills in our chosen professions. </w:t>
      </w:r>
    </w:p>
    <w:p w14:paraId="5FF2F02A" w14:textId="77777777" w:rsidR="00F91ADE" w:rsidRDefault="00F91ADE" w:rsidP="00F91ADE"/>
    <w:p w14:paraId="556F030B" w14:textId="77777777" w:rsidR="00F91ADE" w:rsidRDefault="00F91ADE" w:rsidP="00746434"/>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C546E" w:rsidRPr="00DC546E" w14:paraId="547FF8DC" w14:textId="77777777" w:rsidTr="00DC546E">
        <w:trPr>
          <w:tblCellSpacing w:w="15" w:type="dxa"/>
        </w:trPr>
        <w:tc>
          <w:tcPr>
            <w:tcW w:w="0" w:type="auto"/>
            <w:vAlign w:val="center"/>
            <w:hideMark/>
          </w:tcPr>
          <w:p w14:paraId="4904B426" w14:textId="77777777" w:rsidR="00DC546E" w:rsidRPr="00DC546E" w:rsidRDefault="00DC546E" w:rsidP="00DC546E">
            <w:pPr>
              <w:rPr>
                <w:rFonts w:ascii="Times New Roman" w:eastAsia="Times New Roman" w:hAnsi="Times New Roman" w:cs="Times New Roman"/>
                <w:sz w:val="24"/>
                <w:szCs w:val="24"/>
                <w:lang w:eastAsia="en-AU"/>
              </w:rPr>
            </w:pPr>
          </w:p>
        </w:tc>
      </w:tr>
    </w:tbl>
    <w:p w14:paraId="4C7AEEB5" w14:textId="77777777" w:rsidR="00DC546E" w:rsidRPr="00DC546E" w:rsidRDefault="00DC546E" w:rsidP="00DC546E">
      <w:pPr>
        <w:spacing w:after="0" w:line="240" w:lineRule="auto"/>
        <w:rPr>
          <w:rFonts w:ascii="Times New Roman" w:eastAsia="Times New Roman" w:hAnsi="Times New Roman" w:cs="Times New Roman"/>
          <w:vanish/>
          <w:sz w:val="24"/>
          <w:szCs w:val="24"/>
          <w:lang w:eastAsia="en-AU"/>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C546E" w:rsidRPr="00DC546E" w14:paraId="468F5AC3" w14:textId="77777777" w:rsidTr="00DC546E">
        <w:trPr>
          <w:tblCellSpacing w:w="15" w:type="dxa"/>
        </w:trPr>
        <w:tc>
          <w:tcPr>
            <w:tcW w:w="0" w:type="auto"/>
            <w:vAlign w:val="center"/>
            <w:hideMark/>
          </w:tcPr>
          <w:p w14:paraId="232466FA" w14:textId="77777777" w:rsidR="00DC546E" w:rsidRPr="00DC546E" w:rsidRDefault="00DC546E" w:rsidP="00DC546E">
            <w:pPr>
              <w:spacing w:after="0" w:line="240" w:lineRule="auto"/>
              <w:rPr>
                <w:rFonts w:ascii="Times New Roman" w:eastAsia="Times New Roman" w:hAnsi="Times New Roman" w:cs="Times New Roman"/>
                <w:sz w:val="24"/>
                <w:szCs w:val="24"/>
                <w:lang w:eastAsia="en-AU"/>
              </w:rPr>
            </w:pPr>
          </w:p>
        </w:tc>
      </w:tr>
      <w:tr w:rsidR="00DC546E" w:rsidRPr="00DC546E" w14:paraId="1C122241" w14:textId="77777777" w:rsidTr="00DC546E">
        <w:trPr>
          <w:tblCellSpacing w:w="15" w:type="dxa"/>
        </w:trPr>
        <w:tc>
          <w:tcPr>
            <w:tcW w:w="0" w:type="auto"/>
            <w:vAlign w:val="center"/>
            <w:hideMark/>
          </w:tcPr>
          <w:p w14:paraId="0499D1CC" w14:textId="77777777" w:rsidR="00DC546E" w:rsidRPr="00DC546E" w:rsidRDefault="00DC546E" w:rsidP="00DC546E">
            <w:pPr>
              <w:spacing w:after="0" w:line="240" w:lineRule="auto"/>
              <w:rPr>
                <w:rFonts w:ascii="Times New Roman" w:eastAsia="Times New Roman" w:hAnsi="Times New Roman" w:cs="Times New Roman"/>
                <w:sz w:val="20"/>
                <w:szCs w:val="20"/>
                <w:lang w:eastAsia="en-AU"/>
              </w:rPr>
            </w:pPr>
          </w:p>
        </w:tc>
      </w:tr>
    </w:tbl>
    <w:p w14:paraId="7EB8D25B" w14:textId="77777777" w:rsidR="00DC546E" w:rsidRPr="00DC546E" w:rsidRDefault="00DC546E" w:rsidP="00DC546E">
      <w:pPr>
        <w:spacing w:after="0" w:line="240" w:lineRule="auto"/>
        <w:rPr>
          <w:rFonts w:ascii="Times New Roman" w:eastAsia="Times New Roman" w:hAnsi="Times New Roman" w:cs="Times New Roman"/>
          <w:vanish/>
          <w:sz w:val="24"/>
          <w:szCs w:val="24"/>
          <w:lang w:eastAsia="en-AU"/>
        </w:rPr>
      </w:pPr>
    </w:p>
    <w:sectPr w:rsidR="00DC546E" w:rsidRPr="00DC546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S1sDAwNrUws7SwsDRV0lEKTi0uzszPAykwrAUANQavCSwAAAA="/>
  </w:docVars>
  <w:rsids>
    <w:rsidRoot w:val="00746434"/>
    <w:rsid w:val="003C0E65"/>
    <w:rsid w:val="006B697A"/>
    <w:rsid w:val="00746434"/>
    <w:rsid w:val="00840ECA"/>
    <w:rsid w:val="009C75F0"/>
    <w:rsid w:val="00BC0227"/>
    <w:rsid w:val="00DC546E"/>
    <w:rsid w:val="00DC7404"/>
    <w:rsid w:val="00F91AD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47285E"/>
  <w15:chartTrackingRefBased/>
  <w15:docId w15:val="{2A9D4446-B741-491A-85A4-60A707E48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C546E"/>
    <w:rPr>
      <w:color w:val="0563C1" w:themeColor="hyperlink"/>
      <w:u w:val="single"/>
    </w:rPr>
  </w:style>
  <w:style w:type="character" w:styleId="UnresolvedMention">
    <w:name w:val="Unresolved Mention"/>
    <w:basedOn w:val="DefaultParagraphFont"/>
    <w:uiPriority w:val="99"/>
    <w:semiHidden/>
    <w:unhideWhenUsed/>
    <w:rsid w:val="00DC54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7196916">
      <w:bodyDiv w:val="1"/>
      <w:marLeft w:val="0"/>
      <w:marRight w:val="0"/>
      <w:marTop w:val="0"/>
      <w:marBottom w:val="0"/>
      <w:divBdr>
        <w:top w:val="none" w:sz="0" w:space="0" w:color="auto"/>
        <w:left w:val="none" w:sz="0" w:space="0" w:color="auto"/>
        <w:bottom w:val="none" w:sz="0" w:space="0" w:color="auto"/>
        <w:right w:val="none" w:sz="0" w:space="0" w:color="auto"/>
      </w:divBdr>
      <w:divsChild>
        <w:div w:id="108282386">
          <w:marLeft w:val="0"/>
          <w:marRight w:val="0"/>
          <w:marTop w:val="0"/>
          <w:marBottom w:val="0"/>
          <w:divBdr>
            <w:top w:val="none" w:sz="0" w:space="0" w:color="auto"/>
            <w:left w:val="none" w:sz="0" w:space="0" w:color="auto"/>
            <w:bottom w:val="none" w:sz="0" w:space="0" w:color="auto"/>
            <w:right w:val="none" w:sz="0" w:space="0" w:color="auto"/>
          </w:divBdr>
        </w:div>
      </w:divsChild>
    </w:div>
    <w:div w:id="1715615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careercast.com/jobs-rated/2017-jobs-rated-repo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8</TotalTime>
  <Pages>7</Pages>
  <Words>2417</Words>
  <Characters>13780</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e callaghan</dc:creator>
  <cp:keywords/>
  <dc:description/>
  <cp:lastModifiedBy>JONATHAN ARAGONES</cp:lastModifiedBy>
  <cp:revision>6</cp:revision>
  <dcterms:created xsi:type="dcterms:W3CDTF">2019-04-12T07:57:00Z</dcterms:created>
  <dcterms:modified xsi:type="dcterms:W3CDTF">2019-04-13T07:39:00Z</dcterms:modified>
</cp:coreProperties>
</file>